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4DEFE" w14:textId="560EF467" w:rsidR="00E6213B" w:rsidRDefault="004927CC" w:rsidP="004927CC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927CC">
        <w:rPr>
          <w:b/>
          <w:bCs/>
          <w:sz w:val="28"/>
          <w:szCs w:val="28"/>
        </w:rPr>
        <w:t>Why it is never a good idea to store any data in the segment registers</w:t>
      </w:r>
      <w:r>
        <w:rPr>
          <w:b/>
          <w:bCs/>
          <w:sz w:val="28"/>
          <w:szCs w:val="28"/>
        </w:rPr>
        <w:t>?</w:t>
      </w:r>
    </w:p>
    <w:p w14:paraId="16C30157" w14:textId="30FAE18A" w:rsidR="004927CC" w:rsidRDefault="004927CC" w:rsidP="004927C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ns: </w:t>
      </w:r>
      <w:r>
        <w:rPr>
          <w:sz w:val="28"/>
          <w:szCs w:val="28"/>
        </w:rPr>
        <w:t xml:space="preserve"> The main purpose of segment register is pointing the address of memory blocks to fetch next instruction. </w:t>
      </w:r>
      <w:r w:rsidR="003054A9">
        <w:rPr>
          <w:sz w:val="28"/>
          <w:szCs w:val="28"/>
        </w:rPr>
        <w:t>Thus,</w:t>
      </w:r>
      <w:r>
        <w:rPr>
          <w:sz w:val="28"/>
          <w:szCs w:val="28"/>
        </w:rPr>
        <w:t xml:space="preserve"> segment register can store data but its not a good idea to store data in the segment register.</w:t>
      </w:r>
    </w:p>
    <w:p w14:paraId="7F03ECEA" w14:textId="54A4BF0C" w:rsidR="004927CC" w:rsidRDefault="004927CC" w:rsidP="004927CC">
      <w:pPr>
        <w:pStyle w:val="ListParagraph"/>
        <w:rPr>
          <w:sz w:val="28"/>
          <w:szCs w:val="28"/>
        </w:rPr>
      </w:pPr>
    </w:p>
    <w:p w14:paraId="4F421AE2" w14:textId="0C3AC7F5" w:rsidR="004927CC" w:rsidRDefault="004927CC" w:rsidP="004927CC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927CC">
        <w:rPr>
          <w:b/>
          <w:bCs/>
          <w:sz w:val="28"/>
          <w:szCs w:val="28"/>
        </w:rPr>
        <w:t>Explain GPR in terms of storing data.</w:t>
      </w:r>
    </w:p>
    <w:p w14:paraId="4615C151" w14:textId="5390A432" w:rsidR="004927CC" w:rsidRPr="004927CC" w:rsidRDefault="004927CC" w:rsidP="004927C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Ans: </w:t>
      </w:r>
      <w:r>
        <w:rPr>
          <w:sz w:val="28"/>
          <w:szCs w:val="28"/>
        </w:rPr>
        <w:t xml:space="preserve">GPR (General Purpose Register) are used to store data in the microprocessor. </w:t>
      </w:r>
      <w:r w:rsidR="003054A9">
        <w:rPr>
          <w:sz w:val="28"/>
          <w:szCs w:val="28"/>
        </w:rPr>
        <w:t>There are 8 types of GPR in 8086 microprocessors.</w:t>
      </w:r>
      <w:bookmarkStart w:id="0" w:name="_GoBack"/>
      <w:bookmarkEnd w:id="0"/>
    </w:p>
    <w:sectPr w:rsidR="004927CC" w:rsidRPr="004927CC" w:rsidSect="00E6213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97167E"/>
    <w:multiLevelType w:val="hybridMultilevel"/>
    <w:tmpl w:val="6C1AA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TcwNzE0MLMwMjNT0lEKTi0uzszPAykwrAUAFk8BwywAAAA="/>
  </w:docVars>
  <w:rsids>
    <w:rsidRoot w:val="00E6213B"/>
    <w:rsid w:val="003054A9"/>
    <w:rsid w:val="004927CC"/>
    <w:rsid w:val="00E62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6336"/>
  <w15:chartTrackingRefBased/>
  <w15:docId w15:val="{5CA461B0-AB27-4B9F-8A5B-2EE608504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Uddin</dc:creator>
  <cp:keywords/>
  <dc:description/>
  <cp:lastModifiedBy>Fahim Uddin</cp:lastModifiedBy>
  <cp:revision>2</cp:revision>
  <dcterms:created xsi:type="dcterms:W3CDTF">2020-11-18T04:24:00Z</dcterms:created>
  <dcterms:modified xsi:type="dcterms:W3CDTF">2020-11-18T04:35:00Z</dcterms:modified>
</cp:coreProperties>
</file>